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5919AA" w14:textId="77777777" w:rsidR="00BE7064" w:rsidRDefault="00BE7064" w:rsidP="00BE7064">
      <w:pPr>
        <w:rPr>
          <w:rFonts w:ascii="Arial Black" w:hAnsi="Arial Black"/>
        </w:rPr>
      </w:pPr>
      <w:bookmarkStart w:id="0" w:name="_GoBack"/>
      <w:bookmarkEnd w:id="0"/>
      <w:r w:rsidRPr="00052AA7">
        <w:rPr>
          <w:rFonts w:ascii="Arial Black" w:hAnsi="Arial Black"/>
          <w:noProof/>
        </w:rPr>
        <w:drawing>
          <wp:inline distT="0" distB="0" distL="0" distR="0" wp14:anchorId="514EB4DF" wp14:editId="537DC0C1">
            <wp:extent cx="5707063" cy="1303020"/>
            <wp:effectExtent l="19050" t="0" r="7937" b="0"/>
            <wp:docPr id="2" name="Picture 1" descr="C:\Users\Portia\Documents\Scanned Documents\NPBC Letterhea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ortia\Documents\Scanned Documents\NPBC Letterhead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10000" contrast="30000"/>
                    </a:blip>
                    <a:srcRect l="2165" t="1777" r="3778" b="8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600" cy="13079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A5AD0" w14:textId="77777777" w:rsidR="00BE7064" w:rsidRPr="00F32D4D" w:rsidRDefault="00BE7064" w:rsidP="00BE7064">
      <w:pPr>
        <w:jc w:val="center"/>
        <w:rPr>
          <w:rFonts w:ascii="Arial Black" w:hAnsi="Arial Black"/>
        </w:rPr>
      </w:pPr>
      <w:r w:rsidRPr="0006525C">
        <w:rPr>
          <w:rFonts w:ascii="Arial Black" w:hAnsi="Arial Black"/>
        </w:rPr>
        <w:t>LADIES AIDE AUXILIARY</w:t>
      </w:r>
    </w:p>
    <w:p w14:paraId="64BA9F0C" w14:textId="77777777" w:rsidR="00BE7064" w:rsidRPr="00052AA7" w:rsidRDefault="00BE7064" w:rsidP="00BE7064">
      <w:pPr>
        <w:jc w:val="center"/>
        <w:rPr>
          <w:rFonts w:ascii="Arial Black" w:hAnsi="Arial Black" w:cs="Arial"/>
        </w:rPr>
      </w:pPr>
      <w:r w:rsidRPr="00F32D4D">
        <w:rPr>
          <w:rFonts w:ascii="Arial Black" w:hAnsi="Arial Black" w:cs="Arial"/>
        </w:rPr>
        <w:t>GUIDELINES FOR SCHOLARSHIP RECIPENTS</w:t>
      </w:r>
    </w:p>
    <w:p w14:paraId="6674861E" w14:textId="77777777" w:rsidR="00BE7064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>Every 2020 high school graduate who is an active member as</w:t>
      </w:r>
    </w:p>
    <w:p w14:paraId="1F4A2948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  <w:r w:rsidRPr="00F32D4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</w:t>
      </w:r>
      <w:r w:rsidRPr="00F32D4D">
        <w:rPr>
          <w:rFonts w:ascii="Arial" w:hAnsi="Arial" w:cs="Arial"/>
        </w:rPr>
        <w:t>efined by the Church Bylaws of New Providence Baptist Church is eligible to apply.</w:t>
      </w:r>
    </w:p>
    <w:p w14:paraId="7B1E76B6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</w:p>
    <w:p w14:paraId="5ABD0FDD" w14:textId="77777777" w:rsidR="00BE7064" w:rsidRPr="00F32D4D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>Students who wish to be considered for a scholarship should</w:t>
      </w:r>
    </w:p>
    <w:p w14:paraId="221672EB" w14:textId="3F71C9DE" w:rsidR="00BE7064" w:rsidRPr="00F32D4D" w:rsidRDefault="00BE7064" w:rsidP="00BE7064">
      <w:pPr>
        <w:pStyle w:val="ListParagraph"/>
        <w:rPr>
          <w:rFonts w:ascii="Arial" w:hAnsi="Arial" w:cs="Arial"/>
        </w:rPr>
      </w:pPr>
      <w:r w:rsidRPr="00F32D4D">
        <w:rPr>
          <w:rFonts w:ascii="Arial" w:hAnsi="Arial" w:cs="Arial"/>
        </w:rPr>
        <w:t>Submit an applic</w:t>
      </w:r>
      <w:r w:rsidR="006B1648">
        <w:rPr>
          <w:rFonts w:ascii="Arial" w:hAnsi="Arial" w:cs="Arial"/>
        </w:rPr>
        <w:t>ation on or before Sunday May 15</w:t>
      </w:r>
      <w:r w:rsidRPr="00F32D4D">
        <w:rPr>
          <w:rFonts w:ascii="Arial" w:hAnsi="Arial" w:cs="Arial"/>
        </w:rPr>
        <w:t>, 2020.</w:t>
      </w:r>
    </w:p>
    <w:p w14:paraId="52436ED9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</w:p>
    <w:p w14:paraId="00004DA2" w14:textId="77777777" w:rsidR="00BE7064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 xml:space="preserve">Students must be enrolled or accepted at a school of higher </w:t>
      </w:r>
      <w:r w:rsidRPr="00052AA7">
        <w:rPr>
          <w:rFonts w:ascii="Arial" w:hAnsi="Arial" w:cs="Arial"/>
        </w:rPr>
        <w:t xml:space="preserve">Learning </w:t>
      </w:r>
    </w:p>
    <w:p w14:paraId="26AEE851" w14:textId="77777777" w:rsidR="00BE7064" w:rsidRPr="00052AA7" w:rsidRDefault="00BE7064" w:rsidP="00BE7064">
      <w:pPr>
        <w:pStyle w:val="ListParagraph"/>
        <w:rPr>
          <w:rFonts w:ascii="Arial" w:hAnsi="Arial" w:cs="Arial"/>
        </w:rPr>
      </w:pPr>
      <w:r w:rsidRPr="00052AA7">
        <w:rPr>
          <w:rFonts w:ascii="Arial" w:hAnsi="Arial" w:cs="Arial"/>
        </w:rPr>
        <w:t>(proof must be provided) i.e. Wake Technical Community College, Shaw, NC State, UNC, NCCU, A &amp; T, etc.</w:t>
      </w:r>
    </w:p>
    <w:p w14:paraId="1F132234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</w:p>
    <w:p w14:paraId="3C13DDB0" w14:textId="77777777" w:rsidR="00BE7064" w:rsidRPr="00F32D4D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>Every enrollee will receive $500.00.</w:t>
      </w:r>
    </w:p>
    <w:p w14:paraId="612C76A3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</w:p>
    <w:p w14:paraId="01D032EB" w14:textId="77777777" w:rsidR="00BE7064" w:rsidRPr="00F32D4D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>Scholarship monies will be made payable to the student.</w:t>
      </w:r>
    </w:p>
    <w:p w14:paraId="2B3E23D6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</w:p>
    <w:p w14:paraId="09F180A5" w14:textId="77777777" w:rsidR="00BE7064" w:rsidRPr="00052AA7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 xml:space="preserve">Student will keep the Scholarship Committee informed of their </w:t>
      </w:r>
      <w:r w:rsidRPr="00052AA7">
        <w:rPr>
          <w:rFonts w:ascii="Arial" w:hAnsi="Arial" w:cs="Arial"/>
        </w:rPr>
        <w:t>college progress.  This may involve sharing their college</w:t>
      </w:r>
      <w:r>
        <w:rPr>
          <w:rFonts w:ascii="Arial" w:hAnsi="Arial" w:cs="Arial"/>
        </w:rPr>
        <w:t xml:space="preserve"> </w:t>
      </w:r>
      <w:r w:rsidRPr="00052AA7">
        <w:rPr>
          <w:rFonts w:ascii="Arial" w:hAnsi="Arial" w:cs="Arial"/>
        </w:rPr>
        <w:t>experiences via letter or in person with the committee and /or</w:t>
      </w:r>
      <w:r>
        <w:rPr>
          <w:rFonts w:ascii="Arial" w:hAnsi="Arial" w:cs="Arial"/>
        </w:rPr>
        <w:t xml:space="preserve"> </w:t>
      </w:r>
      <w:r w:rsidRPr="00052AA7">
        <w:rPr>
          <w:rFonts w:ascii="Arial" w:hAnsi="Arial" w:cs="Arial"/>
        </w:rPr>
        <w:t>church congregation.</w:t>
      </w:r>
    </w:p>
    <w:p w14:paraId="10E0F164" w14:textId="77777777" w:rsidR="00BE7064" w:rsidRPr="00F32D4D" w:rsidRDefault="00BE7064" w:rsidP="00BE7064">
      <w:pPr>
        <w:pStyle w:val="ListParagraph"/>
        <w:rPr>
          <w:rFonts w:ascii="Arial" w:hAnsi="Arial" w:cs="Arial"/>
        </w:rPr>
      </w:pPr>
    </w:p>
    <w:p w14:paraId="20994CB1" w14:textId="77777777" w:rsidR="00BE7064" w:rsidRPr="00F32D4D" w:rsidRDefault="00BE7064" w:rsidP="00BE706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32D4D">
        <w:rPr>
          <w:rFonts w:ascii="Arial" w:hAnsi="Arial" w:cs="Arial"/>
        </w:rPr>
        <w:t xml:space="preserve">Scholarships will be awarded during church service on </w:t>
      </w:r>
    </w:p>
    <w:p w14:paraId="341FE117" w14:textId="40272EA8" w:rsidR="00BE7064" w:rsidRPr="00F32D4D" w:rsidRDefault="000366D4" w:rsidP="00BE7064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Sunday, June </w:t>
      </w:r>
      <w:r w:rsidR="00C80C05">
        <w:rPr>
          <w:rFonts w:ascii="Arial" w:hAnsi="Arial" w:cs="Arial"/>
        </w:rPr>
        <w:t>7</w:t>
      </w:r>
      <w:r w:rsidR="00BE7064" w:rsidRPr="00F32D4D">
        <w:rPr>
          <w:rFonts w:ascii="Arial" w:hAnsi="Arial" w:cs="Arial"/>
        </w:rPr>
        <w:t>, 2020.</w:t>
      </w:r>
    </w:p>
    <w:p w14:paraId="460B1170" w14:textId="77777777" w:rsidR="00BE7064" w:rsidRDefault="00BE7064" w:rsidP="00BE7064">
      <w:pPr>
        <w:pStyle w:val="ListParagraph"/>
        <w:rPr>
          <w:rFonts w:ascii="Arial Black" w:hAnsi="Arial Black"/>
        </w:rPr>
      </w:pPr>
      <w:r>
        <w:rPr>
          <w:rFonts w:ascii="Arial Black" w:hAnsi="Arial Black"/>
        </w:rPr>
        <w:tab/>
      </w:r>
      <w:r>
        <w:rPr>
          <w:rFonts w:ascii="Arial Black" w:hAnsi="Arial Black"/>
        </w:rPr>
        <w:tab/>
      </w:r>
      <w:r>
        <w:rPr>
          <w:rFonts w:ascii="Arial Black" w:hAnsi="Arial Black"/>
        </w:rPr>
        <w:tab/>
      </w:r>
      <w:r>
        <w:rPr>
          <w:rFonts w:ascii="Arial Black" w:hAnsi="Arial Black"/>
        </w:rPr>
        <w:tab/>
      </w:r>
      <w:r>
        <w:rPr>
          <w:rFonts w:ascii="Arial Black" w:hAnsi="Arial Black"/>
        </w:rPr>
        <w:tab/>
      </w:r>
      <w:r>
        <w:rPr>
          <w:rFonts w:ascii="Arial Black" w:hAnsi="Arial Black"/>
        </w:rPr>
        <w:tab/>
      </w:r>
      <w:r w:rsidRPr="00B56992">
        <w:rPr>
          <w:rFonts w:ascii="Arial" w:hAnsi="Arial" w:cs="Arial"/>
        </w:rPr>
        <w:t xml:space="preserve">Scholarship Committee </w:t>
      </w:r>
    </w:p>
    <w:p w14:paraId="31A8C69C" w14:textId="77777777" w:rsidR="00BE7064" w:rsidRDefault="00BE7064" w:rsidP="00BE7064">
      <w:pPr>
        <w:pStyle w:val="ListParagraph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LeShawn Thorp</w:t>
      </w:r>
      <w:r w:rsidR="00EC43AD">
        <w:rPr>
          <w:rFonts w:ascii="Arial" w:hAnsi="Arial" w:cs="Arial"/>
        </w:rPr>
        <w:t>e</w:t>
      </w:r>
    </w:p>
    <w:p w14:paraId="32D82F1B" w14:textId="77777777" w:rsidR="00BE7064" w:rsidRDefault="00BE7064" w:rsidP="00BE7064">
      <w:pPr>
        <w:pStyle w:val="ListParagraph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</w:t>
      </w:r>
      <w:r w:rsidRPr="00B56992">
        <w:rPr>
          <w:rFonts w:ascii="Arial" w:hAnsi="Arial" w:cs="Arial"/>
        </w:rPr>
        <w:t>Wanda Fike</w:t>
      </w:r>
    </w:p>
    <w:p w14:paraId="2A93EFE2" w14:textId="77777777" w:rsidR="00BE7064" w:rsidRDefault="00BE7064" w:rsidP="00BE7064">
      <w:pPr>
        <w:pStyle w:val="ListParagraph"/>
        <w:jc w:val="center"/>
        <w:rPr>
          <w:rFonts w:ascii="Arial" w:hAnsi="Arial" w:cs="Arial"/>
        </w:rPr>
      </w:pPr>
    </w:p>
    <w:p w14:paraId="0866791D" w14:textId="77777777" w:rsidR="00BE7064" w:rsidRDefault="00BE7064" w:rsidP="00BE3D9D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5E40F000" w14:textId="77777777" w:rsidR="00BE7064" w:rsidRDefault="00BE7064" w:rsidP="00BE3D9D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7C441F1E" w14:textId="77777777" w:rsidR="00BE7064" w:rsidRDefault="00BE7064" w:rsidP="00BE3D9D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5C6AAA0C" w14:textId="77777777" w:rsidR="00BE7064" w:rsidRDefault="00BE7064" w:rsidP="00BE3D9D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030A7AC9" w14:textId="77777777" w:rsidR="00BE7064" w:rsidRDefault="00BE7064" w:rsidP="00BE3D9D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44151E20" w14:textId="77777777" w:rsidR="00BE7064" w:rsidRDefault="00BE7064" w:rsidP="00BE3D9D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793198CD" w14:textId="77777777" w:rsidR="00447029" w:rsidRPr="00F009B2" w:rsidRDefault="00BE3D9D" w:rsidP="00BE7064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  <w:r w:rsidRPr="00F009B2">
        <w:rPr>
          <w:rFonts w:ascii="Arial Black" w:hAnsi="Arial Black"/>
          <w:sz w:val="24"/>
          <w:szCs w:val="24"/>
        </w:rPr>
        <w:lastRenderedPageBreak/>
        <w:t>New Providence Missionary Baptist Church</w:t>
      </w:r>
    </w:p>
    <w:p w14:paraId="7EBFE5E2" w14:textId="77777777" w:rsidR="00BE3D9D" w:rsidRPr="00F009B2" w:rsidRDefault="00BE3D9D" w:rsidP="00BE7064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  <w:r w:rsidRPr="00F009B2">
        <w:rPr>
          <w:rFonts w:ascii="Arial Black" w:hAnsi="Arial Black"/>
          <w:sz w:val="24"/>
          <w:szCs w:val="24"/>
        </w:rPr>
        <w:t>Ladies Aide Auxiliary Scholarship Application 2020</w:t>
      </w:r>
    </w:p>
    <w:p w14:paraId="22E30138" w14:textId="77777777" w:rsidR="00BE3D9D" w:rsidRPr="00F009B2" w:rsidRDefault="00BE3D9D" w:rsidP="00BE7064">
      <w:pPr>
        <w:spacing w:after="0" w:line="240" w:lineRule="auto"/>
        <w:jc w:val="center"/>
        <w:rPr>
          <w:rFonts w:ascii="Arial Black" w:hAnsi="Arial Black"/>
          <w:sz w:val="24"/>
          <w:szCs w:val="24"/>
        </w:rPr>
      </w:pPr>
    </w:p>
    <w:p w14:paraId="79B28D65" w14:textId="77777777" w:rsidR="00F009B2" w:rsidRDefault="00BE3D9D" w:rsidP="00BE7064">
      <w:pPr>
        <w:pBdr>
          <w:bottom w:val="single" w:sz="12" w:space="1" w:color="auto"/>
        </w:pBdr>
        <w:spacing w:after="0" w:line="240" w:lineRule="auto"/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Character Reference Recommendation Form</w:t>
      </w:r>
    </w:p>
    <w:p w14:paraId="51E7438B" w14:textId="77777777" w:rsidR="00F009B2" w:rsidRDefault="00F009B2" w:rsidP="00BE7064">
      <w:pPr>
        <w:spacing w:after="0" w:line="240" w:lineRule="auto"/>
        <w:rPr>
          <w:rFonts w:ascii="Arial Black" w:hAnsi="Arial Black"/>
          <w:sz w:val="24"/>
          <w:szCs w:val="24"/>
        </w:rPr>
      </w:pPr>
    </w:p>
    <w:p w14:paraId="3016FC0C" w14:textId="77777777" w:rsidR="00BE7064" w:rsidRDefault="00BE7064" w:rsidP="00BE7064">
      <w:pPr>
        <w:spacing w:after="0" w:line="240" w:lineRule="auto"/>
        <w:rPr>
          <w:rFonts w:ascii="Arial Black" w:hAnsi="Arial Black"/>
          <w:sz w:val="24"/>
          <w:szCs w:val="24"/>
        </w:rPr>
      </w:pPr>
    </w:p>
    <w:p w14:paraId="7CD015F2" w14:textId="77777777" w:rsidR="00BE3D9D" w:rsidRDefault="00BE3D9D" w:rsidP="00BE7064">
      <w:pPr>
        <w:spacing w:after="0" w:line="240" w:lineRule="auto"/>
        <w:rPr>
          <w:rFonts w:ascii="Arial Black" w:hAnsi="Arial Black"/>
          <w:sz w:val="24"/>
          <w:szCs w:val="24"/>
        </w:rPr>
      </w:pPr>
      <w:r w:rsidRPr="00BE3D9D">
        <w:rPr>
          <w:rFonts w:ascii="Arial Black" w:hAnsi="Arial Black"/>
          <w:sz w:val="24"/>
          <w:szCs w:val="24"/>
        </w:rPr>
        <w:t>Applicant Name:________________________________________</w:t>
      </w:r>
      <w:r>
        <w:rPr>
          <w:rFonts w:ascii="Arial Black" w:hAnsi="Arial Black"/>
          <w:sz w:val="24"/>
          <w:szCs w:val="24"/>
        </w:rPr>
        <w:t>___________</w:t>
      </w:r>
      <w:r w:rsidRPr="00BE3D9D">
        <w:rPr>
          <w:rFonts w:ascii="Arial Black" w:hAnsi="Arial Black"/>
          <w:sz w:val="24"/>
          <w:szCs w:val="24"/>
        </w:rPr>
        <w:t>________</w:t>
      </w:r>
    </w:p>
    <w:p w14:paraId="55E6F0F4" w14:textId="77777777" w:rsidR="00BE3D9D" w:rsidRPr="00BE3D9D" w:rsidRDefault="00BE3D9D" w:rsidP="00BE7064">
      <w:pPr>
        <w:spacing w:after="0" w:line="240" w:lineRule="auto"/>
        <w:rPr>
          <w:rFonts w:ascii="Arial" w:hAnsi="Arial" w:cs="Arial"/>
        </w:rPr>
      </w:pPr>
    </w:p>
    <w:p w14:paraId="17B6AD37" w14:textId="77777777" w:rsidR="00BE3D9D" w:rsidRPr="00BE3D9D" w:rsidRDefault="00BE3D9D" w:rsidP="00BE7064">
      <w:pPr>
        <w:spacing w:after="0" w:line="240" w:lineRule="auto"/>
        <w:rPr>
          <w:rFonts w:ascii="Arial" w:hAnsi="Arial" w:cs="Arial"/>
        </w:rPr>
      </w:pPr>
      <w:r w:rsidRPr="00BE3D9D">
        <w:rPr>
          <w:rFonts w:ascii="Arial" w:hAnsi="Arial" w:cs="Arial"/>
        </w:rPr>
        <w:t>How long have you known him/her?</w:t>
      </w:r>
    </w:p>
    <w:p w14:paraId="561FD206" w14:textId="77777777" w:rsidR="00BE3D9D" w:rsidRDefault="00BE3D9D" w:rsidP="00BE7064">
      <w:pPr>
        <w:spacing w:after="0" w:line="240" w:lineRule="auto"/>
        <w:rPr>
          <w:rFonts w:ascii="Arial" w:hAnsi="Arial" w:cs="Arial"/>
        </w:rPr>
      </w:pPr>
      <w:r w:rsidRPr="00BE3D9D">
        <w:rPr>
          <w:rFonts w:ascii="Arial" w:hAnsi="Arial" w:cs="Arial"/>
        </w:rPr>
        <w:t xml:space="preserve">The applicant named above is applying for a scholarship from the New Providence Missionary Baptist Church.  Your recommendations are a key part of the application process.  The scholarship recipient will be based upon character, school and community activities, personal motivation and leadership potential. </w:t>
      </w:r>
    </w:p>
    <w:p w14:paraId="1DC90F1E" w14:textId="77777777" w:rsidR="00BE3D9D" w:rsidRDefault="00BE3D9D" w:rsidP="00BE706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escribe your relationship (teacher, church member, community leader employer, etc…</w:t>
      </w:r>
    </w:p>
    <w:p w14:paraId="4555AAB2" w14:textId="77777777" w:rsidR="00BE3D9D" w:rsidRDefault="00BE3D9D" w:rsidP="00BE7064">
      <w:pPr>
        <w:spacing w:after="0" w:line="240" w:lineRule="auto"/>
        <w:rPr>
          <w:rFonts w:ascii="Arial" w:hAnsi="Arial" w:cs="Arial"/>
        </w:rPr>
      </w:pPr>
    </w:p>
    <w:p w14:paraId="02823C5E" w14:textId="77777777" w:rsidR="00BE3D9D" w:rsidRDefault="00BE3D9D" w:rsidP="00BE7064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rFonts w:ascii="Arial" w:hAnsi="Arial" w:cs="Arial"/>
        </w:rPr>
      </w:pPr>
    </w:p>
    <w:p w14:paraId="5952A37C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jc w:val="right"/>
        <w:rPr>
          <w:rFonts w:ascii="Arial" w:hAnsi="Arial" w:cs="Arial"/>
        </w:rPr>
      </w:pPr>
    </w:p>
    <w:p w14:paraId="5256B4E0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jc w:val="right"/>
        <w:rPr>
          <w:rFonts w:ascii="Arial" w:hAnsi="Arial" w:cs="Arial"/>
        </w:rPr>
      </w:pPr>
    </w:p>
    <w:p w14:paraId="6365C446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jc w:val="right"/>
        <w:rPr>
          <w:rFonts w:ascii="Arial" w:hAnsi="Arial" w:cs="Arial"/>
        </w:rPr>
      </w:pPr>
    </w:p>
    <w:p w14:paraId="52279588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rPr>
          <w:rFonts w:ascii="Arial" w:hAnsi="Arial" w:cs="Arial"/>
        </w:rPr>
      </w:pPr>
    </w:p>
    <w:p w14:paraId="53A07605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rPr>
          <w:rFonts w:ascii="Arial" w:hAnsi="Arial" w:cs="Arial"/>
        </w:rPr>
      </w:pPr>
    </w:p>
    <w:p w14:paraId="4DDC8212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rPr>
          <w:rFonts w:ascii="Arial" w:hAnsi="Arial" w:cs="Arial"/>
        </w:rPr>
      </w:pPr>
    </w:p>
    <w:p w14:paraId="1F76C7BB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rPr>
          <w:rFonts w:ascii="Arial" w:hAnsi="Arial" w:cs="Arial"/>
        </w:rPr>
      </w:pPr>
    </w:p>
    <w:p w14:paraId="2AD90695" w14:textId="77777777" w:rsidR="00BE3D9D" w:rsidRDefault="00BE3D9D" w:rsidP="00BE7064">
      <w:pPr>
        <w:pBdr>
          <w:bottom w:val="single" w:sz="12" w:space="1" w:color="auto"/>
          <w:between w:val="single" w:sz="12" w:space="1" w:color="auto"/>
        </w:pBdr>
        <w:spacing w:after="0" w:line="360" w:lineRule="auto"/>
        <w:rPr>
          <w:rFonts w:ascii="Arial" w:hAnsi="Arial" w:cs="Arial"/>
        </w:rPr>
      </w:pPr>
    </w:p>
    <w:p w14:paraId="62DE5E10" w14:textId="77777777" w:rsidR="00BE3D9D" w:rsidRDefault="00BE3D9D" w:rsidP="00BE7064">
      <w:pPr>
        <w:spacing w:after="0" w:line="240" w:lineRule="auto"/>
        <w:rPr>
          <w:rFonts w:ascii="Arial" w:hAnsi="Arial" w:cs="Arial"/>
        </w:rPr>
      </w:pPr>
    </w:p>
    <w:p w14:paraId="07CB8726" w14:textId="77777777" w:rsidR="00F009B2" w:rsidRDefault="00BE3D9D" w:rsidP="00BE7064">
      <w:pPr>
        <w:spacing w:after="0" w:line="240" w:lineRule="auto"/>
        <w:rPr>
          <w:rFonts w:ascii="Arial" w:hAnsi="Arial" w:cs="Arial"/>
        </w:rPr>
      </w:pPr>
      <w:r w:rsidRPr="00F009B2">
        <w:rPr>
          <w:rFonts w:ascii="Arial" w:hAnsi="Arial" w:cs="Arial"/>
        </w:rPr>
        <w:t xml:space="preserve">Please complete this form as soon as possible </w:t>
      </w:r>
      <w:r w:rsidR="00F009B2" w:rsidRPr="00F009B2">
        <w:rPr>
          <w:rFonts w:ascii="Arial" w:hAnsi="Arial" w:cs="Arial"/>
        </w:rPr>
        <w:t xml:space="preserve">and return to graduate </w:t>
      </w:r>
    </w:p>
    <w:p w14:paraId="260C6F88" w14:textId="77777777" w:rsidR="00BE3D9D" w:rsidRPr="00F009B2" w:rsidRDefault="00F009B2" w:rsidP="00BE7064">
      <w:pPr>
        <w:spacing w:after="0" w:line="240" w:lineRule="auto"/>
        <w:rPr>
          <w:rFonts w:ascii="Arial Black" w:hAnsi="Arial Black" w:cs="Arial"/>
        </w:rPr>
      </w:pPr>
      <w:r w:rsidRPr="00F009B2">
        <w:rPr>
          <w:rFonts w:ascii="Arial Black" w:hAnsi="Arial Black" w:cs="Arial"/>
        </w:rPr>
        <w:t>NO LATER THAN MAY 16, 2020.</w:t>
      </w:r>
    </w:p>
    <w:p w14:paraId="461F8D1F" w14:textId="77777777" w:rsidR="00F009B2" w:rsidRPr="00F009B2" w:rsidRDefault="00F009B2" w:rsidP="00BE7064">
      <w:pPr>
        <w:spacing w:after="0" w:line="240" w:lineRule="auto"/>
        <w:rPr>
          <w:rFonts w:ascii="Arial" w:hAnsi="Arial" w:cs="Arial"/>
        </w:rPr>
      </w:pPr>
      <w:r w:rsidRPr="00F009B2">
        <w:rPr>
          <w:rFonts w:ascii="Arial" w:hAnsi="Arial" w:cs="Arial"/>
        </w:rPr>
        <w:t>For additional information or questions, please contact the S</w:t>
      </w:r>
      <w:r>
        <w:rPr>
          <w:rFonts w:ascii="Arial" w:hAnsi="Arial" w:cs="Arial"/>
        </w:rPr>
        <w:t>cholarship Committee</w:t>
      </w:r>
      <w:r w:rsidRPr="00F009B2">
        <w:rPr>
          <w:rFonts w:ascii="Arial" w:hAnsi="Arial" w:cs="Arial"/>
        </w:rPr>
        <w:t xml:space="preserve"> LeShawn Thorpe (919) 567-3806.  Please provide your contact information below so that we may contact you for fu</w:t>
      </w:r>
      <w:r>
        <w:rPr>
          <w:rFonts w:ascii="Arial" w:hAnsi="Arial" w:cs="Arial"/>
        </w:rPr>
        <w:t>r</w:t>
      </w:r>
      <w:r w:rsidRPr="00F009B2">
        <w:rPr>
          <w:rFonts w:ascii="Arial" w:hAnsi="Arial" w:cs="Arial"/>
        </w:rPr>
        <w:t>ther information, if required.  Thank you for assisting this student.</w:t>
      </w:r>
    </w:p>
    <w:p w14:paraId="4375BA80" w14:textId="77777777" w:rsidR="00BE3D9D" w:rsidRDefault="00BE3D9D" w:rsidP="00BE7064">
      <w:pPr>
        <w:spacing w:after="0" w:line="240" w:lineRule="auto"/>
        <w:rPr>
          <w:rFonts w:ascii="Arial" w:hAnsi="Arial" w:cs="Arial"/>
        </w:rPr>
      </w:pPr>
    </w:p>
    <w:p w14:paraId="16808AFB" w14:textId="77777777" w:rsidR="00F009B2" w:rsidRDefault="00F009B2" w:rsidP="00BE706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me Title:___________________________________________________________________</w:t>
      </w:r>
    </w:p>
    <w:p w14:paraId="5C6087CA" w14:textId="77777777" w:rsidR="00F009B2" w:rsidRDefault="00F009B2" w:rsidP="00BE706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ddress City State Zip Code_____________________________________________________</w:t>
      </w:r>
    </w:p>
    <w:p w14:paraId="7E462A98" w14:textId="77777777" w:rsidR="00BE7064" w:rsidRDefault="00F009B2" w:rsidP="00BE7064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Contact Phone Number_________________________________________________________</w:t>
      </w:r>
    </w:p>
    <w:p w14:paraId="64DCFDBB" w14:textId="77777777" w:rsidR="00BE7064" w:rsidRDefault="00BE7064" w:rsidP="00BE7064">
      <w:pPr>
        <w:spacing w:after="0" w:line="480" w:lineRule="auto"/>
        <w:rPr>
          <w:rFonts w:ascii="Arial" w:hAnsi="Arial" w:cs="Arial"/>
        </w:rPr>
      </w:pPr>
    </w:p>
    <w:p w14:paraId="0CFEDA29" w14:textId="77777777" w:rsidR="00BE7064" w:rsidRDefault="00BE7064" w:rsidP="00BE7064">
      <w:pPr>
        <w:spacing w:after="0" w:line="480" w:lineRule="auto"/>
        <w:rPr>
          <w:rFonts w:ascii="Arial" w:hAnsi="Arial" w:cs="Arial"/>
        </w:rPr>
      </w:pPr>
    </w:p>
    <w:p w14:paraId="2804079A" w14:textId="77777777" w:rsidR="00BE7064" w:rsidRDefault="00BE7064" w:rsidP="00BE7064">
      <w:pPr>
        <w:spacing w:after="0" w:line="240" w:lineRule="auto"/>
        <w:rPr>
          <w:rFonts w:ascii="Arial Black" w:hAnsi="Arial Black" w:cs="Arial"/>
          <w:sz w:val="18"/>
          <w:szCs w:val="18"/>
        </w:rPr>
      </w:pPr>
    </w:p>
    <w:p w14:paraId="3DA454F8" w14:textId="77777777" w:rsidR="004018AB" w:rsidRDefault="004018AB" w:rsidP="004018AB">
      <w:pPr>
        <w:spacing w:after="0" w:line="240" w:lineRule="auto"/>
        <w:rPr>
          <w:rFonts w:ascii="Arial Black" w:hAnsi="Arial Black" w:cs="Arial"/>
          <w:sz w:val="18"/>
          <w:szCs w:val="18"/>
        </w:rPr>
      </w:pPr>
    </w:p>
    <w:p w14:paraId="645C8682" w14:textId="77777777" w:rsidR="00475B43" w:rsidRPr="004018AB" w:rsidRDefault="00202E0F" w:rsidP="004018AB">
      <w:pPr>
        <w:spacing w:after="0" w:line="240" w:lineRule="auto"/>
        <w:jc w:val="center"/>
        <w:rPr>
          <w:rFonts w:ascii="Arial Black" w:hAnsi="Arial Black" w:cs="Arial"/>
          <w:sz w:val="16"/>
          <w:szCs w:val="16"/>
        </w:rPr>
      </w:pPr>
      <w:r w:rsidRPr="004018AB">
        <w:rPr>
          <w:rFonts w:ascii="Arial Black" w:hAnsi="Arial Black" w:cs="Arial"/>
          <w:sz w:val="16"/>
          <w:szCs w:val="16"/>
        </w:rPr>
        <w:lastRenderedPageBreak/>
        <w:t>NEW PROVIDENCE MISSIONARY BAPTIST CHURCH</w:t>
      </w:r>
    </w:p>
    <w:p w14:paraId="4CA10FF4" w14:textId="77777777" w:rsidR="00AC169B" w:rsidRPr="004018AB" w:rsidRDefault="00202E0F" w:rsidP="004018AB">
      <w:pPr>
        <w:spacing w:after="0" w:line="240" w:lineRule="auto"/>
        <w:jc w:val="center"/>
        <w:rPr>
          <w:rFonts w:ascii="Arial Black" w:hAnsi="Arial Black" w:cs="Arial"/>
          <w:sz w:val="16"/>
          <w:szCs w:val="16"/>
        </w:rPr>
      </w:pPr>
      <w:r w:rsidRPr="004018AB">
        <w:rPr>
          <w:rFonts w:ascii="Arial Black" w:hAnsi="Arial Black" w:cs="Arial"/>
          <w:sz w:val="16"/>
          <w:szCs w:val="16"/>
        </w:rPr>
        <w:t>LADIES</w:t>
      </w:r>
      <w:r w:rsidR="00475B43" w:rsidRPr="004018AB">
        <w:rPr>
          <w:rFonts w:ascii="Arial Black" w:hAnsi="Arial Black" w:cs="Arial"/>
          <w:sz w:val="16"/>
          <w:szCs w:val="16"/>
        </w:rPr>
        <w:t xml:space="preserve"> Aide</w:t>
      </w:r>
      <w:r w:rsidRPr="004018AB">
        <w:rPr>
          <w:rFonts w:ascii="Arial Black" w:hAnsi="Arial Black" w:cs="Arial"/>
          <w:sz w:val="16"/>
          <w:szCs w:val="16"/>
        </w:rPr>
        <w:t xml:space="preserve"> AUXILIARY</w:t>
      </w:r>
      <w:r w:rsidR="00475B43" w:rsidRPr="004018AB">
        <w:rPr>
          <w:rFonts w:ascii="Arial Black" w:hAnsi="Arial Black" w:cs="Arial"/>
          <w:sz w:val="16"/>
          <w:szCs w:val="16"/>
        </w:rPr>
        <w:t xml:space="preserve"> </w:t>
      </w:r>
      <w:r w:rsidRPr="004018AB">
        <w:rPr>
          <w:rFonts w:ascii="Arial Black" w:hAnsi="Arial Black" w:cs="Arial"/>
          <w:sz w:val="16"/>
          <w:szCs w:val="16"/>
        </w:rPr>
        <w:t>SCHOLARSHIP APPLICATION 2020</w:t>
      </w:r>
    </w:p>
    <w:p w14:paraId="59EDDE9A" w14:textId="77777777" w:rsidR="004018AB" w:rsidRPr="00895334" w:rsidRDefault="004018AB" w:rsidP="004018AB">
      <w:pPr>
        <w:spacing w:after="0" w:line="240" w:lineRule="auto"/>
        <w:jc w:val="center"/>
        <w:rPr>
          <w:rFonts w:ascii="Arial Black" w:hAnsi="Arial Black" w:cs="Arial"/>
          <w:sz w:val="18"/>
          <w:szCs w:val="18"/>
        </w:rPr>
      </w:pPr>
    </w:p>
    <w:p w14:paraId="1581A76B" w14:textId="77777777" w:rsidR="00AC169B" w:rsidRPr="00FC38CD" w:rsidRDefault="002A3B09" w:rsidP="004018AB">
      <w:pPr>
        <w:spacing w:after="0" w:line="240" w:lineRule="auto"/>
        <w:rPr>
          <w:rFonts w:ascii="Arial Black" w:hAnsi="Arial Black" w:cs="Arial"/>
          <w:sz w:val="18"/>
          <w:szCs w:val="18"/>
        </w:rPr>
      </w:pPr>
      <w:r w:rsidRPr="00FC38CD">
        <w:rPr>
          <w:rFonts w:ascii="Arial Black" w:hAnsi="Arial Black" w:cs="Arial"/>
          <w:sz w:val="18"/>
          <w:szCs w:val="18"/>
        </w:rPr>
        <w:t>Applicant</w:t>
      </w:r>
      <w:r w:rsidR="00AC169B" w:rsidRPr="00FC38CD">
        <w:rPr>
          <w:rFonts w:ascii="Arial Black" w:hAnsi="Arial Black" w:cs="Arial"/>
          <w:sz w:val="18"/>
          <w:szCs w:val="18"/>
        </w:rPr>
        <w:t xml:space="preserve"> Please print your answers</w:t>
      </w: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690"/>
        <w:gridCol w:w="5850"/>
      </w:tblGrid>
      <w:tr w:rsidR="00AC169B" w:rsidRPr="00895334" w14:paraId="17EF3BA7" w14:textId="77777777" w:rsidTr="004018AB">
        <w:trPr>
          <w:trHeight w:val="215"/>
        </w:trPr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075CF" w14:textId="77777777" w:rsidR="00AC169B" w:rsidRPr="00895334" w:rsidRDefault="00AC169B" w:rsidP="004018AB">
            <w:pPr>
              <w:spacing w:after="0" w:line="240" w:lineRule="auto"/>
              <w:rPr>
                <w:rFonts w:ascii="Arial Black" w:hAnsi="Arial Black" w:cs="Arial"/>
                <w:iCs/>
                <w:sz w:val="16"/>
                <w:szCs w:val="16"/>
              </w:rPr>
            </w:pPr>
            <w:r w:rsidRPr="00895334">
              <w:rPr>
                <w:rFonts w:ascii="Arial Black" w:hAnsi="Arial Black" w:cs="Arial"/>
                <w:iCs/>
                <w:sz w:val="16"/>
                <w:szCs w:val="16"/>
              </w:rPr>
              <w:t>1. Last Name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5A0B" w14:textId="77777777" w:rsidR="00AC169B" w:rsidRPr="00895334" w:rsidRDefault="00AC169B" w:rsidP="004018AB">
            <w:pPr>
              <w:spacing w:after="0" w:line="240" w:lineRule="auto"/>
              <w:rPr>
                <w:rFonts w:ascii="Arial Black" w:hAnsi="Arial Black" w:cs="Arial"/>
                <w:iCs/>
                <w:sz w:val="16"/>
                <w:szCs w:val="16"/>
              </w:rPr>
            </w:pPr>
            <w:r w:rsidRPr="00895334">
              <w:rPr>
                <w:rFonts w:ascii="Arial Black" w:hAnsi="Arial Black" w:cs="Arial"/>
                <w:iCs/>
                <w:sz w:val="16"/>
                <w:szCs w:val="16"/>
              </w:rPr>
              <w:t>First Name</w:t>
            </w:r>
          </w:p>
        </w:tc>
      </w:tr>
      <w:tr w:rsidR="00AC169B" w:rsidRPr="00FC38CD" w14:paraId="56B8187D" w14:textId="77777777" w:rsidTr="004018AB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1313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D03F9F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2. Mailing Address:</w:t>
            </w:r>
          </w:p>
          <w:p w14:paraId="03259B52" w14:textId="77777777" w:rsidR="00276B1B" w:rsidRPr="00FC38CD" w:rsidRDefault="00276B1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</w:p>
          <w:p w14:paraId="54C4431F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Street:</w:t>
            </w:r>
          </w:p>
          <w:p w14:paraId="084FEE29" w14:textId="77777777" w:rsidR="00276B1B" w:rsidRPr="00FC38CD" w:rsidRDefault="00276B1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</w:p>
          <w:p w14:paraId="7D70429A" w14:textId="77777777" w:rsidR="00895334" w:rsidRPr="004018AB" w:rsidRDefault="00AC169B" w:rsidP="004018AB">
            <w:pPr>
              <w:pStyle w:val="Heading3"/>
              <w:pBdr>
                <w:bottom w:val="single" w:sz="12" w:space="1" w:color="auto"/>
              </w:pBdr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City:                                                  State:                                  Zi</w:t>
            </w:r>
          </w:p>
        </w:tc>
      </w:tr>
      <w:tr w:rsidR="00AC169B" w:rsidRPr="00FC38CD" w14:paraId="78098ED8" w14:textId="77777777" w:rsidTr="004018AB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260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F9047B4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3. Home Telephone Number (    )</w:t>
            </w:r>
          </w:p>
          <w:p w14:paraId="0D1BAB7F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Cell Phone Number               (    )</w:t>
            </w:r>
          </w:p>
          <w:p w14:paraId="798ED836" w14:textId="77777777" w:rsidR="00895334" w:rsidRPr="004018AB" w:rsidRDefault="00AC169B" w:rsidP="004018AB">
            <w:pPr>
              <w:pStyle w:val="Heading3"/>
              <w:pBdr>
                <w:bottom w:val="single" w:sz="12" w:space="1" w:color="auto"/>
              </w:pBdr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Email Address:</w:t>
            </w:r>
            <w:r w:rsidR="00895334">
              <w:t>__</w:t>
            </w:r>
          </w:p>
        </w:tc>
      </w:tr>
      <w:tr w:rsidR="00AC169B" w:rsidRPr="00FC38CD" w14:paraId="79F2AB50" w14:textId="77777777" w:rsidTr="004018AB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1133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B9DECB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4. Name of High School Attending:</w:t>
            </w:r>
          </w:p>
          <w:p w14:paraId="72A4E1FE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School Address:</w:t>
            </w:r>
          </w:p>
          <w:p w14:paraId="3A7EBBB8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 xml:space="preserve">High School Phone (  </w:t>
            </w:r>
            <w:r w:rsidR="00276B1B" w:rsidRPr="00FC38CD">
              <w:rPr>
                <w:rFonts w:ascii="Arial Black" w:hAnsi="Arial Black"/>
                <w:sz w:val="18"/>
                <w:szCs w:val="18"/>
              </w:rPr>
              <w:t xml:space="preserve">  </w:t>
            </w:r>
            <w:r w:rsidRPr="00FC38CD">
              <w:rPr>
                <w:rFonts w:ascii="Arial Black" w:hAnsi="Arial Black"/>
                <w:sz w:val="18"/>
                <w:szCs w:val="18"/>
              </w:rPr>
              <w:t xml:space="preserve"> )</w:t>
            </w:r>
          </w:p>
          <w:p w14:paraId="2AF451CB" w14:textId="77777777" w:rsidR="004018AB" w:rsidRPr="004018AB" w:rsidRDefault="00AC169B" w:rsidP="004018AB">
            <w:pPr>
              <w:pStyle w:val="Heading3"/>
              <w:pBdr>
                <w:bottom w:val="single" w:sz="12" w:space="1" w:color="auto"/>
              </w:pBdr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Name of Principal or Guidance Counselor</w:t>
            </w:r>
            <w:r w:rsidR="00FC38CD">
              <w:rPr>
                <w:rFonts w:ascii="Arial Black" w:hAnsi="Arial Black"/>
                <w:sz w:val="18"/>
                <w:szCs w:val="18"/>
              </w:rPr>
              <w:t>:</w:t>
            </w:r>
          </w:p>
        </w:tc>
      </w:tr>
      <w:tr w:rsidR="00AC169B" w:rsidRPr="00FC38CD" w14:paraId="78F8D20A" w14:textId="77777777" w:rsidTr="004018AB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998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DA322B5" w14:textId="77777777" w:rsidR="00AC169B" w:rsidRPr="00FC38CD" w:rsidRDefault="00AC169B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5. University/ College:</w:t>
            </w:r>
          </w:p>
          <w:p w14:paraId="26776354" w14:textId="77777777" w:rsidR="00AC169B" w:rsidRPr="00FC38CD" w:rsidRDefault="00566886" w:rsidP="004018AB">
            <w:pPr>
              <w:spacing w:after="0" w:line="240" w:lineRule="auto"/>
              <w:contextualSpacing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*Please attach a copy of your College Acceptance Letter to this Application.</w:t>
            </w:r>
          </w:p>
          <w:p w14:paraId="4D2A64CE" w14:textId="77777777" w:rsidR="00566886" w:rsidRPr="00FC38CD" w:rsidRDefault="00566886" w:rsidP="004018AB">
            <w:pPr>
              <w:spacing w:after="0" w:line="240" w:lineRule="auto"/>
              <w:contextualSpacing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What Specially/field do you hope to study while you attend college?</w:t>
            </w:r>
          </w:p>
          <w:p w14:paraId="6E6A2420" w14:textId="77777777" w:rsidR="00895334" w:rsidRPr="004018AB" w:rsidRDefault="00566886" w:rsidP="004018AB">
            <w:pPr>
              <w:pBdr>
                <w:bottom w:val="single" w:sz="12" w:space="1" w:color="auto"/>
              </w:pBdr>
              <w:spacing w:after="0" w:line="240" w:lineRule="auto"/>
              <w:contextualSpacing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What Careers/professions are you considering</w:t>
            </w:r>
          </w:p>
        </w:tc>
      </w:tr>
      <w:tr w:rsidR="00566886" w:rsidRPr="00FC38CD" w14:paraId="780C24EB" w14:textId="77777777" w:rsidTr="004018AB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503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C9EB18E" w14:textId="77777777" w:rsidR="00566886" w:rsidRPr="00FC38CD" w:rsidRDefault="00566886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6. New Providence Missionary Baptist member:  Yes___</w:t>
            </w:r>
          </w:p>
          <w:p w14:paraId="6F0E9263" w14:textId="77777777" w:rsidR="004018AB" w:rsidRDefault="00566886" w:rsidP="004018AB">
            <w:pPr>
              <w:pBdr>
                <w:bottom w:val="single" w:sz="12" w:space="1" w:color="auto"/>
              </w:pBd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List activities you have participated in as a member</w:t>
            </w:r>
          </w:p>
          <w:p w14:paraId="1D12DF45" w14:textId="77777777" w:rsidR="004018AB" w:rsidRPr="004018AB" w:rsidRDefault="004018AB" w:rsidP="004018AB">
            <w:pPr>
              <w:pBdr>
                <w:bottom w:val="single" w:sz="12" w:space="1" w:color="auto"/>
              </w:pBd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566886" w:rsidRPr="004018AB" w14:paraId="6B119915" w14:textId="77777777" w:rsidTr="00A45767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584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F136D2" w14:textId="77777777" w:rsidR="00895334" w:rsidRPr="004018AB" w:rsidRDefault="00895334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>7.</w:t>
            </w:r>
            <w:r w:rsidR="00566886" w:rsidRPr="004018AB">
              <w:rPr>
                <w:rFonts w:ascii="Arial Black" w:hAnsi="Arial Black"/>
                <w:sz w:val="18"/>
                <w:szCs w:val="18"/>
              </w:rPr>
              <w:t>List academic and extra-curricular activities you have participated in at you</w:t>
            </w:r>
            <w:r w:rsidR="00FC38CD" w:rsidRPr="004018AB">
              <w:rPr>
                <w:rFonts w:ascii="Arial Black" w:hAnsi="Arial Black"/>
                <w:sz w:val="18"/>
                <w:szCs w:val="18"/>
              </w:rPr>
              <w:t>r</w:t>
            </w:r>
            <w:r w:rsidR="00566886" w:rsidRPr="004018AB">
              <w:rPr>
                <w:rFonts w:ascii="Arial Black" w:hAnsi="Arial Black"/>
                <w:sz w:val="18"/>
                <w:szCs w:val="18"/>
              </w:rPr>
              <w:t xml:space="preserve"> High School:  </w:t>
            </w:r>
          </w:p>
          <w:p w14:paraId="34D0DC0C" w14:textId="77777777" w:rsidR="00895334" w:rsidRDefault="00895334" w:rsidP="004018AB">
            <w:pPr>
              <w:pBdr>
                <w:bottom w:val="single" w:sz="12" w:space="1" w:color="auto"/>
              </w:pBdr>
              <w:spacing w:after="0" w:line="240" w:lineRule="auto"/>
            </w:pPr>
          </w:p>
          <w:p w14:paraId="4B969652" w14:textId="77777777" w:rsidR="00895334" w:rsidRPr="004018AB" w:rsidRDefault="00895334" w:rsidP="004018AB">
            <w:pPr>
              <w:spacing w:after="0" w:line="240" w:lineRule="auto"/>
            </w:pPr>
          </w:p>
        </w:tc>
      </w:tr>
      <w:tr w:rsidR="00566886" w:rsidRPr="00FC38CD" w14:paraId="2E0E8745" w14:textId="77777777" w:rsidTr="00DC7793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1835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D2ABDE8" w14:textId="77777777" w:rsidR="00566886" w:rsidRPr="004018AB" w:rsidRDefault="00566886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 xml:space="preserve">8. References: (Please give 3- include teachers, church administrators etc)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</w:t>
            </w:r>
            <w:r w:rsidRPr="004018AB">
              <w:rPr>
                <w:rFonts w:ascii="Arial Black" w:hAnsi="Arial Black"/>
                <w:sz w:val="18"/>
                <w:szCs w:val="18"/>
              </w:rPr>
              <w:t xml:space="preserve"> List contact Information:</w:t>
            </w:r>
          </w:p>
          <w:p w14:paraId="0BC429C0" w14:textId="77777777" w:rsidR="00566886" w:rsidRPr="004018AB" w:rsidRDefault="00566886" w:rsidP="004018AB">
            <w:pP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 xml:space="preserve">1.                                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  </w:t>
            </w:r>
            <w:r w:rsidRPr="004018AB">
              <w:rPr>
                <w:rFonts w:ascii="Arial Black" w:hAnsi="Arial Black"/>
                <w:sz w:val="18"/>
                <w:szCs w:val="18"/>
              </w:rPr>
              <w:t xml:space="preserve"> </w:t>
            </w:r>
            <w:r w:rsidR="004018AB">
              <w:rPr>
                <w:rFonts w:ascii="Arial Black" w:hAnsi="Arial Black"/>
                <w:sz w:val="18"/>
                <w:szCs w:val="18"/>
              </w:rPr>
              <w:t xml:space="preserve"> </w:t>
            </w:r>
            <w:r w:rsidRPr="004018AB">
              <w:rPr>
                <w:rFonts w:ascii="Arial Black" w:hAnsi="Arial Black"/>
                <w:sz w:val="18"/>
                <w:szCs w:val="18"/>
              </w:rPr>
              <w:t xml:space="preserve"> Phone Number:                          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  </w:t>
            </w:r>
            <w:r w:rsidRPr="004018AB">
              <w:rPr>
                <w:rFonts w:ascii="Arial Black" w:hAnsi="Arial Black"/>
                <w:sz w:val="18"/>
                <w:szCs w:val="18"/>
              </w:rPr>
              <w:t xml:space="preserve"> Email Address:</w:t>
            </w:r>
          </w:p>
          <w:p w14:paraId="7F8274A0" w14:textId="77777777" w:rsidR="00202E0F" w:rsidRPr="004018AB" w:rsidRDefault="00566886" w:rsidP="004018AB">
            <w:pP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 xml:space="preserve">  </w:t>
            </w:r>
          </w:p>
          <w:p w14:paraId="4AC12213" w14:textId="77777777" w:rsidR="00566886" w:rsidRPr="004018AB" w:rsidRDefault="00566886" w:rsidP="004018AB">
            <w:pP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 xml:space="preserve">2.                          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         </w:t>
            </w:r>
            <w:r w:rsidR="004018AB">
              <w:rPr>
                <w:rFonts w:ascii="Arial Black" w:hAnsi="Arial Black"/>
                <w:sz w:val="18"/>
                <w:szCs w:val="18"/>
              </w:rPr>
              <w:t xml:space="preserve">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</w:t>
            </w:r>
            <w:r w:rsidRPr="004018AB">
              <w:rPr>
                <w:rFonts w:ascii="Arial Black" w:hAnsi="Arial Black"/>
                <w:sz w:val="18"/>
                <w:szCs w:val="18"/>
              </w:rPr>
              <w:t>Phone Number</w:t>
            </w:r>
            <w:r w:rsidR="004018AB">
              <w:rPr>
                <w:rFonts w:ascii="Arial Black" w:hAnsi="Arial Black"/>
                <w:sz w:val="18"/>
                <w:szCs w:val="18"/>
              </w:rPr>
              <w:t xml:space="preserve">:                              </w:t>
            </w:r>
            <w:r w:rsidRPr="004018AB">
              <w:rPr>
                <w:rFonts w:ascii="Arial Black" w:hAnsi="Arial Black"/>
                <w:sz w:val="18"/>
                <w:szCs w:val="18"/>
              </w:rPr>
              <w:t xml:space="preserve"> Email Address:</w:t>
            </w:r>
          </w:p>
          <w:p w14:paraId="6E4507CB" w14:textId="77777777" w:rsidR="00202E0F" w:rsidRPr="004018AB" w:rsidRDefault="00566886" w:rsidP="004018AB">
            <w:pP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 xml:space="preserve">  </w:t>
            </w:r>
          </w:p>
          <w:p w14:paraId="6948EF3B" w14:textId="77777777" w:rsidR="00895334" w:rsidRPr="004018AB" w:rsidRDefault="00566886" w:rsidP="004018AB">
            <w:pPr>
              <w:pBdr>
                <w:bottom w:val="single" w:sz="12" w:space="1" w:color="auto"/>
              </w:pBd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4018AB">
              <w:rPr>
                <w:rFonts w:ascii="Arial Black" w:hAnsi="Arial Black"/>
                <w:sz w:val="18"/>
                <w:szCs w:val="18"/>
              </w:rPr>
              <w:t xml:space="preserve">3.                                       Phone Number:                    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      </w:t>
            </w:r>
            <w:r w:rsidR="004018AB">
              <w:rPr>
                <w:rFonts w:ascii="Arial Black" w:hAnsi="Arial Black"/>
                <w:sz w:val="18"/>
                <w:szCs w:val="18"/>
              </w:rPr>
              <w:t xml:space="preserve">  </w:t>
            </w:r>
            <w:r w:rsidR="00202E0F" w:rsidRPr="004018AB">
              <w:rPr>
                <w:rFonts w:ascii="Arial Black" w:hAnsi="Arial Black"/>
                <w:sz w:val="18"/>
                <w:szCs w:val="18"/>
              </w:rPr>
              <w:t xml:space="preserve"> </w:t>
            </w:r>
            <w:r w:rsidRPr="004018AB">
              <w:rPr>
                <w:rFonts w:ascii="Arial Black" w:hAnsi="Arial Black"/>
                <w:sz w:val="18"/>
                <w:szCs w:val="18"/>
              </w:rPr>
              <w:t>Email Address:</w:t>
            </w:r>
          </w:p>
        </w:tc>
      </w:tr>
      <w:tr w:rsidR="00276B1B" w:rsidRPr="00FC38CD" w14:paraId="6AD5E872" w14:textId="77777777" w:rsidTr="00DC7793">
        <w:tblPrEx>
          <w:tblCellSpacing w:w="7" w:type="dxa"/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blBorders>
          <w:tblCellMar>
            <w:top w:w="105" w:type="dxa"/>
            <w:left w:w="105" w:type="dxa"/>
            <w:bottom w:w="105" w:type="dxa"/>
            <w:right w:w="105" w:type="dxa"/>
          </w:tblCellMar>
        </w:tblPrEx>
        <w:trPr>
          <w:trHeight w:val="1277"/>
          <w:tblCellSpacing w:w="7" w:type="dxa"/>
        </w:trPr>
        <w:tc>
          <w:tcPr>
            <w:tcW w:w="954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E683DED" w14:textId="77777777" w:rsidR="00276B1B" w:rsidRPr="00FC38CD" w:rsidRDefault="00BE7064" w:rsidP="004018AB">
            <w:pPr>
              <w:pStyle w:val="Heading3"/>
              <w:spacing w:before="0" w:after="0"/>
              <w:rPr>
                <w:rFonts w:ascii="Arial Black" w:hAnsi="Arial Black"/>
                <w:sz w:val="18"/>
                <w:szCs w:val="18"/>
              </w:rPr>
            </w:pPr>
            <w:r>
              <w:rPr>
                <w:rFonts w:ascii="Arial Black" w:hAnsi="Arial Black"/>
                <w:sz w:val="18"/>
                <w:szCs w:val="18"/>
              </w:rPr>
              <w:t xml:space="preserve">10.                                     </w:t>
            </w:r>
            <w:r w:rsidR="002A3B09" w:rsidRPr="00FC38CD">
              <w:rPr>
                <w:rFonts w:ascii="Arial Black" w:hAnsi="Arial Black"/>
                <w:sz w:val="18"/>
                <w:szCs w:val="18"/>
              </w:rPr>
              <w:t>Applicant Deadline is Sunday June 7, 2020</w:t>
            </w:r>
          </w:p>
          <w:p w14:paraId="001CA177" w14:textId="77777777" w:rsidR="002A3B09" w:rsidRDefault="002A3B09" w:rsidP="004018AB">
            <w:pPr>
              <w:spacing w:after="0" w:line="240" w:lineRule="auto"/>
              <w:jc w:val="center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Submit to LeShawn Thorp or Wanda Fike</w:t>
            </w:r>
          </w:p>
          <w:p w14:paraId="656B0927" w14:textId="77777777" w:rsidR="004018AB" w:rsidRPr="00FC38CD" w:rsidRDefault="004018AB" w:rsidP="004018AB">
            <w:pPr>
              <w:spacing w:after="0" w:line="240" w:lineRule="auto"/>
              <w:jc w:val="center"/>
              <w:rPr>
                <w:rFonts w:ascii="Arial Black" w:hAnsi="Arial Black"/>
                <w:sz w:val="18"/>
                <w:szCs w:val="18"/>
              </w:rPr>
            </w:pPr>
          </w:p>
          <w:p w14:paraId="564AFC7A" w14:textId="77777777" w:rsidR="002A3B09" w:rsidRPr="00FC38CD" w:rsidRDefault="002A3B09" w:rsidP="004018AB">
            <w:pP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Applicant Signature___________________________NPMBC Administrator Verification______________</w:t>
            </w:r>
          </w:p>
          <w:p w14:paraId="15C4BE59" w14:textId="77777777" w:rsidR="002A3B09" w:rsidRPr="00FC38CD" w:rsidRDefault="002A3B09" w:rsidP="004018AB">
            <w:pPr>
              <w:spacing w:after="0" w:line="240" w:lineRule="auto"/>
              <w:rPr>
                <w:rFonts w:ascii="Arial Black" w:hAnsi="Arial Black"/>
                <w:sz w:val="18"/>
                <w:szCs w:val="18"/>
              </w:rPr>
            </w:pPr>
          </w:p>
          <w:p w14:paraId="37C710A2" w14:textId="77777777" w:rsidR="002A3B09" w:rsidRPr="00FC38CD" w:rsidRDefault="002A3B09" w:rsidP="004018AB">
            <w:pPr>
              <w:spacing w:after="0" w:line="240" w:lineRule="auto"/>
              <w:rPr>
                <w:sz w:val="18"/>
                <w:szCs w:val="18"/>
              </w:rPr>
            </w:pPr>
            <w:r w:rsidRPr="00FC38CD">
              <w:rPr>
                <w:rFonts w:ascii="Arial Black" w:hAnsi="Arial Black"/>
                <w:sz w:val="18"/>
                <w:szCs w:val="18"/>
              </w:rPr>
              <w:t>Parent Signature________________________________________Date___________________________________</w:t>
            </w:r>
          </w:p>
        </w:tc>
      </w:tr>
    </w:tbl>
    <w:p w14:paraId="2B435633" w14:textId="77777777" w:rsidR="00566886" w:rsidRDefault="00566886" w:rsidP="00BE7064">
      <w:pPr>
        <w:spacing w:after="0" w:line="240" w:lineRule="auto"/>
        <w:jc w:val="center"/>
        <w:rPr>
          <w:rFonts w:ascii="Arial Black" w:hAnsi="Arial Black" w:cs="Arial"/>
        </w:rPr>
      </w:pPr>
    </w:p>
    <w:sectPr w:rsidR="00566886" w:rsidSect="0089533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BC60C5" w14:textId="77777777" w:rsidR="003B6090" w:rsidRDefault="003B6090" w:rsidP="00475B43">
      <w:pPr>
        <w:spacing w:after="0" w:line="240" w:lineRule="auto"/>
      </w:pPr>
      <w:r>
        <w:separator/>
      </w:r>
    </w:p>
  </w:endnote>
  <w:endnote w:type="continuationSeparator" w:id="0">
    <w:p w14:paraId="5B81BD85" w14:textId="77777777" w:rsidR="003B6090" w:rsidRDefault="003B6090" w:rsidP="00475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434782"/>
      <w:docPartObj>
        <w:docPartGallery w:val="Page Numbers (Bottom of Page)"/>
        <w:docPartUnique/>
      </w:docPartObj>
    </w:sdtPr>
    <w:sdtEndPr/>
    <w:sdtContent>
      <w:p w14:paraId="52E06349" w14:textId="77777777" w:rsidR="00475B43" w:rsidRDefault="00FC46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125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4DBCF1" w14:textId="77777777" w:rsidR="00475B43" w:rsidRDefault="00475B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E98024" w14:textId="77777777" w:rsidR="003B6090" w:rsidRDefault="003B6090" w:rsidP="00475B43">
      <w:pPr>
        <w:spacing w:after="0" w:line="240" w:lineRule="auto"/>
      </w:pPr>
      <w:r>
        <w:separator/>
      </w:r>
    </w:p>
  </w:footnote>
  <w:footnote w:type="continuationSeparator" w:id="0">
    <w:p w14:paraId="22562C04" w14:textId="77777777" w:rsidR="003B6090" w:rsidRDefault="003B6090" w:rsidP="00475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A830DA"/>
    <w:multiLevelType w:val="hybridMultilevel"/>
    <w:tmpl w:val="7DDE0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896FB5"/>
    <w:multiLevelType w:val="hybridMultilevel"/>
    <w:tmpl w:val="ABE4C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bO0NDY2MgYyjJV0lIJTi4sz8/NACgxrAQsEm6YsAAAA"/>
  </w:docVars>
  <w:rsids>
    <w:rsidRoot w:val="00BE3D9D"/>
    <w:rsid w:val="00006427"/>
    <w:rsid w:val="000366D4"/>
    <w:rsid w:val="00074884"/>
    <w:rsid w:val="00105323"/>
    <w:rsid w:val="001B7A8F"/>
    <w:rsid w:val="00202E0F"/>
    <w:rsid w:val="00276B1B"/>
    <w:rsid w:val="002A3B09"/>
    <w:rsid w:val="003B6090"/>
    <w:rsid w:val="004018AB"/>
    <w:rsid w:val="00447029"/>
    <w:rsid w:val="0046237A"/>
    <w:rsid w:val="00475B43"/>
    <w:rsid w:val="00566886"/>
    <w:rsid w:val="00594A16"/>
    <w:rsid w:val="006B1648"/>
    <w:rsid w:val="00716162"/>
    <w:rsid w:val="00726BC3"/>
    <w:rsid w:val="00861516"/>
    <w:rsid w:val="00895334"/>
    <w:rsid w:val="008A606A"/>
    <w:rsid w:val="008D1253"/>
    <w:rsid w:val="00A45767"/>
    <w:rsid w:val="00AC169B"/>
    <w:rsid w:val="00BE3D9D"/>
    <w:rsid w:val="00BE7064"/>
    <w:rsid w:val="00C80C05"/>
    <w:rsid w:val="00DB65C9"/>
    <w:rsid w:val="00DC7793"/>
    <w:rsid w:val="00E4778A"/>
    <w:rsid w:val="00EC43AD"/>
    <w:rsid w:val="00F009B2"/>
    <w:rsid w:val="00F73DBA"/>
    <w:rsid w:val="00FC38CD"/>
    <w:rsid w:val="00FC4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98C0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7029"/>
  </w:style>
  <w:style w:type="paragraph" w:styleId="Heading3">
    <w:name w:val="heading 3"/>
    <w:basedOn w:val="Normal"/>
    <w:next w:val="Normal"/>
    <w:link w:val="Heading3Char"/>
    <w:qFormat/>
    <w:rsid w:val="00AC169B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7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78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C169B"/>
    <w:rPr>
      <w:rFonts w:ascii="Arial" w:eastAsia="Times New Roman" w:hAnsi="Arial" w:cs="Arial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unhideWhenUsed/>
    <w:rsid w:val="00475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5B43"/>
  </w:style>
  <w:style w:type="paragraph" w:styleId="Footer">
    <w:name w:val="footer"/>
    <w:basedOn w:val="Normal"/>
    <w:link w:val="FooterChar"/>
    <w:uiPriority w:val="99"/>
    <w:unhideWhenUsed/>
    <w:rsid w:val="00475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ia</dc:creator>
  <cp:lastModifiedBy>Test</cp:lastModifiedBy>
  <cp:revision>2</cp:revision>
  <cp:lastPrinted>2020-02-18T03:58:00Z</cp:lastPrinted>
  <dcterms:created xsi:type="dcterms:W3CDTF">2020-03-08T13:17:00Z</dcterms:created>
  <dcterms:modified xsi:type="dcterms:W3CDTF">2020-03-08T13:17:00Z</dcterms:modified>
</cp:coreProperties>
</file>